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eterinary</w:t>
      </w:r>
      <w:r>
        <w:t xml:space="preserve"> </w:t>
      </w:r>
      <w:r>
        <w:t xml:space="preserve">Medicine</w:t>
      </w:r>
      <w:r>
        <w:t xml:space="preserve"> </w:t>
      </w:r>
      <w:r>
        <w:t xml:space="preserve">in</w:t>
      </w:r>
      <w:r>
        <w:t xml:space="preserve"> </w:t>
      </w:r>
      <w:r>
        <w:t xml:space="preserve">Germany</w:t>
      </w:r>
      <w:r>
        <w:t xml:space="preserve"> </w:t>
      </w:r>
      <w:r>
        <w:t xml:space="preserve">Berlin</w:t>
      </w:r>
    </w:p>
    <w:bookmarkStart w:id="20" w:name="Xcf2a92fe2d239aa73c4ceb9a079a76cb65087f7"/>
    <w:p>
      <w:pPr>
        <w:pStyle w:val="Heading1"/>
      </w:pPr>
      <w:r>
        <w:t xml:space="preserve">Scholarship Application Letter for Advanced Veterinary Studies at Freie Universität Berlin, Germany</w:t>
      </w:r>
    </w:p>
    <w:p>
      <w:pPr>
        <w:pStyle w:val="FirstParagraph"/>
      </w:pPr>
      <w:r>
        <w:t xml:space="preserve">Dear Scholarship Committee of the German Academic Exchange Service (DAAD) and the Faculty of Veterinary Medicine at Freie Universität Berlin,</w:t>
      </w:r>
    </w:p>
    <w:p>
      <w:pPr>
        <w:pStyle w:val="BodyText"/>
      </w:pPr>
      <w:r>
        <w:t xml:space="preserve">It is with profound enthusiasm and unwavering commitment to advancing animal welfare that I submit my application for the prestigious International Veterinary Scholarship at Freie Universität Berlin. As a dedicated aspiring Veterinarian from [Your Country], I am seeking to pursue my Master of Veterinary Medicine (MVM) degree within Germany’s esteemed academic ecosystem, specifically in the dynamic urban landscape of Berlin. This Scholarship Application Letter articulates not only my academic trajectory but also my deep-seated motivation to contribute meaningfully to veterinary science within the context of modern Germany and its capital city, Berlin.</w:t>
      </w:r>
    </w:p>
    <w:p>
      <w:pPr>
        <w:pStyle w:val="BodyText"/>
      </w:pPr>
      <w:r>
        <w:t xml:space="preserve">My journey toward veterinary medicine began at [Your University], where I graduated with honors in Animal Science, consistently ranking in the top 5% of my cohort. During my undergraduate studies, I immersed myself in clinical rotations at [Local Animal Hospital/Vet Clinic], observing firsthand the intricate balance between scientific rigor and compassionate care. A pivotal moment occurred during a field study on zoonotic disease management near [Your Country's Region], where I witnessed how limited access to specialized veterinary infrastructure directly impacted community health outcomes. This experience crystallized my resolve to become a Veterinarian capable of bridging clinical practice with public health innovation—exactly the mission driving my pursuit of advanced education in Germany.</w:t>
      </w:r>
    </w:p>
    <w:p>
      <w:pPr>
        <w:pStyle w:val="BodyText"/>
      </w:pPr>
      <w:r>
        <w:t xml:space="preserve">Germany stands as a global leader in veterinary science, renowned for its evidence-based approach, cutting-edge research infrastructure, and unwavering commitment to animal welfare legislation. Berlin, as the political and intellectual heart of Germany, offers an unparalleled environment for this specialization. The Faculty of Veterinary Medicine at Freie Universität Berlin is internationally acclaimed for its research on urban animal health, One Health initiatives (integrating human-animal-environmental health), and innovative clinical training. Specifically, I am eager to engage with Professor [Name]'s work on emerging infectious diseases in urban wildlife corridors—a critical focus given Berlin’s dense population, extensive green spaces (like Tiergarten Park), and role as a hub for international animal movement. Furthermore, Berlin’s unique position as Germany’s capital provides direct access to institutions such as the Charité – Universitätsmedizin Berlin (with its One Health research division) and the German Federal Institute for Risk Assessment (BfR), offering interdisciplinary collaboration opportunities unavailable elsewhere.</w:t>
      </w:r>
    </w:p>
    <w:p>
      <w:pPr>
        <w:pStyle w:val="BodyText"/>
      </w:pPr>
      <w:r>
        <w:t xml:space="preserve">The significance of this scholarship cannot be overstated. While Germany offers low tuition fees for international students, living costs in Berlin remain substantial—especially for those from lower-income backgrounds like myself. My family’s modest financial situation necessitates significant support to cover accommodation, clinical materials, research travel (e.g., to the Berlin Zoo or urban farms), and essential textbooks absent from institutional funding. This scholarship would alleviate this burden entirely, allowing me to fully immerse in academic excellence without financial distraction. More importantly, it represents an investment in a future Veterinarian who will actively contribute to Berlin’s veterinary community through research on sustainable urban pet care models—a pressing need as Berlin’s pet ownership rates rise by 12% annually (as per the 2023 Berlin Animal Welfare Report).</w:t>
      </w:r>
    </w:p>
    <w:p>
      <w:pPr>
        <w:pStyle w:val="BodyText"/>
      </w:pPr>
      <w:r>
        <w:t xml:space="preserve">My academic preparation directly aligns with Freie Universität Berlin’s program strengths. I have independently studied German veterinary law (Tierärzteordnung) and conducted research on rabies epidemiology in stray dog populations, culminating in a peer-reviewed abstract presented at [Conference Name]. I am proficient in English, basic German (A2 level), and eager to rapidly advance to B1/B2 through the university’s language support program. My proposed research focus—“Assessing the Impact of Urban Green Spaces on Zoonotic Disease Transmission in Berlin’s Canine Population”—directly serves the Faculty’s strategic goals under its “One Health – Berlin” initiative. I am confident my technical skills (including GIS mapping for disease tracking) and dedication to evidence-based practice will add immediate value to ongoing projects at the university’s Center for Veterinary Public Health.</w:t>
      </w:r>
    </w:p>
    <w:p>
      <w:pPr>
        <w:pStyle w:val="BodyText"/>
      </w:pPr>
      <w:r>
        <w:t xml:space="preserve">Beyond academia, I have actively engaged in veterinary advocacy. As president of [Your University]’s Animal Welfare Club, I coordinated spay/neuter drives that served 300+ animals in underserved communities. This mirrors Berlin’s own robust network of NGOs like TIERFREUND e.V., which collaborates with the city’s veterinary services on shelter medicine and stray animal management. I am determined to continue this work in Berlin, potentially partnering with organizations such as Tierheim Berlin to develop low-cost vaccination protocols for urban shelters—a project I aim to initiate during my studies through the Faculty’s community outreach program.</w:t>
      </w:r>
    </w:p>
    <w:p>
      <w:pPr>
        <w:pStyle w:val="BodyText"/>
      </w:pPr>
      <w:r>
        <w:t xml:space="preserve">Germany and Berlin have long been pioneers in integrating animal health into holistic societal frameworks. By studying here, I will gain not only clinical expertise but also an understanding of how policy, research, and community action converge—essential for a Veterinarian operating in today’s interconnected world. I am particularly inspired by Germany’s recent adoption of the "Animal Welfare Act 2023," which mandates higher standards for animal husbandry and veterinary oversight. As a future Veterinarian in Berlin, I aim to support its implementation through research on compliance strategies for small clinics across the city—a role where my scholarship-funded training will directly translate into public benefit.</w:t>
      </w:r>
    </w:p>
    <w:p>
      <w:pPr>
        <w:pStyle w:val="BodyText"/>
      </w:pPr>
      <w:r>
        <w:t xml:space="preserve">I am not merely seeking a degree; I am applying to become part of Berlin’s veterinary legacy. This Scholarship Application Letter is a testament to my readiness and responsibility. With this support, I will honor Germany’s trust through scholarly excellence, ethical practice, and tangible contributions to Berlin's animal health infrastructure. Upon graduation, I commit to remaining in Berlin for at least three years—working with municipal agencies or private clinics—to apply my expertise where it matters most: protecting the animals who share our city’s vibrant streets.</w:t>
      </w:r>
    </w:p>
    <w:p>
      <w:pPr>
        <w:pStyle w:val="BodyText"/>
      </w:pPr>
      <w:r>
        <w:t xml:space="preserve">Thank you for considering my application. I eagerly await the opportunity to discuss how my vision aligns with Freie Universität Berlin’s mission and Germany’s leadership in veterinary science. I am prepared to provide any further documentation and look forward to contributing meaningfully as a future Veterinarian in Germany Berlin.</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eterinary Medicine in Germany Berlin</dc:title>
  <dc:creator/>
  <dc:language>en</dc:language>
  <cp:keywords/>
  <dcterms:created xsi:type="dcterms:W3CDTF">2025-12-10T12:15:57Z</dcterms:created>
  <dcterms:modified xsi:type="dcterms:W3CDTF">2025-12-10T12:15:57Z</dcterms:modified>
</cp:coreProperties>
</file>

<file path=docProps/custom.xml><?xml version="1.0" encoding="utf-8"?>
<Properties xmlns="http://schemas.openxmlformats.org/officeDocument/2006/custom-properties" xmlns:vt="http://schemas.openxmlformats.org/officeDocument/2006/docPropsVTypes"/>
</file>